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448" w:type="dxa"/>
        <w:tblLook w:val="04A0" w:firstRow="1" w:lastRow="0" w:firstColumn="1" w:lastColumn="0" w:noHBand="0" w:noVBand="1"/>
      </w:tblPr>
      <w:tblGrid>
        <w:gridCol w:w="9213"/>
        <w:gridCol w:w="235"/>
      </w:tblGrid>
      <w:tr w:rsidR="0037510F" w:rsidRPr="00A514A4" w:rsidTr="004B590D">
        <w:trPr>
          <w:trHeight w:val="1321"/>
        </w:trPr>
        <w:tc>
          <w:tcPr>
            <w:tcW w:w="4770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A514A4" w:rsidRDefault="004B0DFA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E332FEB" wp14:editId="6CC23AFC">
                  <wp:extent cx="5760085" cy="797560"/>
                  <wp:effectExtent l="0" t="0" r="0" b="2540"/>
                  <wp:docPr id="4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085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  <w:shd w:val="clear" w:color="auto" w:fill="auto"/>
          </w:tcPr>
          <w:p w:rsidR="0037510F" w:rsidRPr="00A514A4" w:rsidRDefault="0037510F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A514A4" w:rsidRPr="00A514A4" w:rsidRDefault="004B0DFA" w:rsidP="00A514A4">
      <w:pPr>
        <w:jc w:val="righ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ravila SP-</w:t>
      </w:r>
      <w:r w:rsidR="00AD3F45">
        <w:rPr>
          <w:rFonts w:ascii="Times New Roman" w:hAnsi="Times New Roman"/>
          <w:szCs w:val="22"/>
        </w:rPr>
        <w:t>UP-</w:t>
      </w:r>
      <w:r w:rsidR="00A514A4" w:rsidRPr="00A514A4">
        <w:rPr>
          <w:rFonts w:ascii="Times New Roman" w:hAnsi="Times New Roman"/>
          <w:szCs w:val="22"/>
        </w:rPr>
        <w:t>M</w:t>
      </w:r>
      <w:r w:rsidR="00AD3F45">
        <w:rPr>
          <w:rFonts w:ascii="Times New Roman" w:hAnsi="Times New Roman"/>
          <w:szCs w:val="22"/>
        </w:rPr>
        <w:t>RK</w:t>
      </w:r>
    </w:p>
    <w:p w:rsidR="00682FE4" w:rsidRPr="00A514A4" w:rsidRDefault="00C2517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14A4" w:rsidRDefault="00A514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f6tA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" filled="f" stroked="f">
                <v:textbox>
                  <w:txbxContent>
                    <w:p w:rsidR="00A514A4" w:rsidRDefault="00A514A4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404"/>
        <w:gridCol w:w="2716"/>
      </w:tblGrid>
      <w:tr w:rsidR="00516BEE" w:rsidRPr="00A514A4" w:rsidTr="00A53124">
        <w:tc>
          <w:tcPr>
            <w:tcW w:w="4678" w:type="dxa"/>
            <w:shd w:val="clear" w:color="auto" w:fill="auto"/>
          </w:tcPr>
          <w:p w:rsidR="00516BEE" w:rsidRPr="00A514A4" w:rsidRDefault="00A53124" w:rsidP="00A53124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evilka pogodbe</w:t>
            </w:r>
            <w:r w:rsidR="00516BEE" w:rsidRPr="00A514A4">
              <w:rPr>
                <w:rFonts w:ascii="Times New Roman" w:hAnsi="Times New Roman"/>
                <w:szCs w:val="22"/>
              </w:rPr>
              <w:t xml:space="preserve"> </w:t>
            </w:r>
            <w:r w:rsidR="00516BEE" w:rsidRPr="00A514A4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="00516BEE" w:rsidRPr="00A514A4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516BEE" w:rsidRPr="00A514A4" w:rsidRDefault="00516BEE" w:rsidP="0037510F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6A2D4F" w:rsidRPr="00A514A4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Na podlagi 33. člena Zakona o visokem šolstvu </w:t>
      </w:r>
      <w:r w:rsidR="00D0399A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Pr="00A514A4">
        <w:rPr>
          <w:rFonts w:ascii="Times New Roman" w:hAnsi="Times New Roman"/>
          <w:szCs w:val="22"/>
        </w:rPr>
        <w:t xml:space="preserve"> in </w:t>
      </w:r>
      <w:r w:rsidR="0037510F" w:rsidRPr="00A514A4">
        <w:rPr>
          <w:rFonts w:ascii="Times New Roman" w:hAnsi="Times New Roman"/>
          <w:szCs w:val="22"/>
        </w:rPr>
        <w:t xml:space="preserve">v skladu z </w:t>
      </w:r>
      <w:r w:rsidR="006A2D4F" w:rsidRPr="00A514A4">
        <w:rPr>
          <w:rFonts w:ascii="Times New Roman" w:hAnsi="Times New Roman"/>
          <w:szCs w:val="22"/>
        </w:rPr>
        <w:t>akreditiran</w:t>
      </w:r>
      <w:r w:rsidR="0037510F" w:rsidRPr="00A514A4">
        <w:rPr>
          <w:rFonts w:ascii="Times New Roman" w:hAnsi="Times New Roman"/>
          <w:szCs w:val="22"/>
        </w:rPr>
        <w:t>im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E0678D" w:rsidRPr="00A514A4">
        <w:rPr>
          <w:rFonts w:ascii="Times New Roman" w:hAnsi="Times New Roman"/>
          <w:szCs w:val="22"/>
        </w:rPr>
        <w:t xml:space="preserve">podiplomskim </w:t>
      </w:r>
      <w:r w:rsidR="0037510F" w:rsidRPr="00A514A4">
        <w:rPr>
          <w:rFonts w:ascii="Times New Roman" w:hAnsi="Times New Roman"/>
          <w:szCs w:val="22"/>
        </w:rPr>
        <w:t>študijskim</w:t>
      </w:r>
      <w:r w:rsidR="006A2D4F" w:rsidRPr="00A514A4">
        <w:rPr>
          <w:rFonts w:ascii="Times New Roman" w:hAnsi="Times New Roman"/>
          <w:szCs w:val="22"/>
        </w:rPr>
        <w:t xml:space="preserve"> program</w:t>
      </w:r>
      <w:r w:rsidR="0037510F" w:rsidRPr="00A514A4">
        <w:rPr>
          <w:rFonts w:ascii="Times New Roman" w:hAnsi="Times New Roman"/>
          <w:szCs w:val="22"/>
        </w:rPr>
        <w:t>om</w:t>
      </w:r>
      <w:r w:rsidR="005F2C2E" w:rsidRPr="00A514A4">
        <w:rPr>
          <w:rFonts w:ascii="Times New Roman" w:hAnsi="Times New Roman"/>
          <w:szCs w:val="22"/>
        </w:rPr>
        <w:t xml:space="preserve"> </w:t>
      </w:r>
      <w:r w:rsidR="00A514A4">
        <w:rPr>
          <w:rFonts w:ascii="Times New Roman" w:hAnsi="Times New Roman"/>
          <w:szCs w:val="22"/>
        </w:rPr>
        <w:t xml:space="preserve">druge </w:t>
      </w:r>
      <w:r w:rsidR="001C0ACF" w:rsidRPr="00A514A4">
        <w:rPr>
          <w:rFonts w:ascii="Times New Roman" w:hAnsi="Times New Roman"/>
          <w:szCs w:val="22"/>
        </w:rPr>
        <w:t xml:space="preserve">stopnje </w:t>
      </w:r>
      <w:r w:rsidR="00E0678D" w:rsidRPr="00A514A4">
        <w:rPr>
          <w:rFonts w:ascii="Times New Roman" w:hAnsi="Times New Roman"/>
          <w:szCs w:val="22"/>
        </w:rPr>
        <w:t xml:space="preserve">Management </w:t>
      </w:r>
      <w:r w:rsidR="00857E76">
        <w:rPr>
          <w:rFonts w:ascii="Times New Roman" w:hAnsi="Times New Roman"/>
          <w:szCs w:val="22"/>
        </w:rPr>
        <w:t>razvoja kadrov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sklepajo</w:t>
      </w:r>
    </w:p>
    <w:p w:rsidR="00EA7FFB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3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4"/>
        <w:gridCol w:w="5447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A514A4">
        <w:rPr>
          <w:rFonts w:ascii="Times New Roman" w:hAnsi="Times New Roman"/>
          <w:sz w:val="22"/>
          <w:szCs w:val="22"/>
        </w:rPr>
        <w:t>P</w:t>
      </w:r>
      <w:r w:rsidR="00682FE4" w:rsidRPr="00A514A4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A514A4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A514A4">
        <w:rPr>
          <w:rFonts w:ascii="Times New Roman" w:hAnsi="Times New Roman"/>
          <w:sz w:val="22"/>
          <w:szCs w:val="22"/>
        </w:rPr>
        <w:t>podjetju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1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A514A4">
        <w:rPr>
          <w:rFonts w:ascii="Times New Roman" w:hAnsi="Times New Roman"/>
          <w:szCs w:val="22"/>
        </w:rPr>
        <w:t xml:space="preserve">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="005428BE" w:rsidRPr="00A514A4">
        <w:rPr>
          <w:rFonts w:ascii="Times New Roman" w:hAnsi="Times New Roman"/>
          <w:szCs w:val="22"/>
        </w:rPr>
        <w:t>SP)</w:t>
      </w:r>
      <w:r w:rsidR="006A2D4F" w:rsidRPr="00A514A4">
        <w:rPr>
          <w:rFonts w:ascii="Times New Roman" w:hAnsi="Times New Roman"/>
          <w:szCs w:val="22"/>
        </w:rPr>
        <w:t xml:space="preserve">. </w:t>
      </w:r>
    </w:p>
    <w:p w:rsidR="006A2D4F" w:rsidRPr="00A514A4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, ki jo </w:t>
      </w:r>
      <w:r w:rsidR="00C27E1D" w:rsidRPr="00A514A4">
        <w:rPr>
          <w:rFonts w:ascii="Times New Roman" w:hAnsi="Times New Roman"/>
          <w:szCs w:val="22"/>
        </w:rPr>
        <w:t>opravlja študent</w:t>
      </w:r>
      <w:r w:rsidRPr="00A514A4">
        <w:rPr>
          <w:rFonts w:ascii="Times New Roman" w:hAnsi="Times New Roman"/>
          <w:szCs w:val="22"/>
        </w:rPr>
        <w:t xml:space="preserve"> Mednarodn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fakultet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za družbene in poslovne študije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Pr="00A514A4">
        <w:rPr>
          <w:rFonts w:ascii="Times New Roman" w:hAnsi="Times New Roman"/>
          <w:szCs w:val="22"/>
        </w:rPr>
        <w:t>MFDPŠ) v okviru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E04973" w:rsidRPr="00A514A4">
        <w:rPr>
          <w:rFonts w:ascii="Times New Roman" w:hAnsi="Times New Roman"/>
          <w:szCs w:val="22"/>
        </w:rPr>
        <w:t xml:space="preserve">podiplomskega študijskega programa Management </w:t>
      </w:r>
      <w:r w:rsidR="00AD3F45">
        <w:rPr>
          <w:rFonts w:ascii="Times New Roman" w:hAnsi="Times New Roman"/>
          <w:szCs w:val="22"/>
        </w:rPr>
        <w:t>razvoja kadrov</w:t>
      </w:r>
      <w:r w:rsidR="00E04973" w:rsidRPr="00A514A4">
        <w:rPr>
          <w:rFonts w:ascii="Times New Roman" w:hAnsi="Times New Roman"/>
          <w:szCs w:val="22"/>
        </w:rPr>
        <w:t xml:space="preserve"> (M</w:t>
      </w:r>
      <w:r w:rsidR="00AD3F45">
        <w:rPr>
          <w:rFonts w:ascii="Times New Roman" w:hAnsi="Times New Roman"/>
          <w:szCs w:val="22"/>
        </w:rPr>
        <w:t>RK</w:t>
      </w:r>
      <w:r w:rsidR="00E04973" w:rsidRPr="00A514A4">
        <w:rPr>
          <w:rFonts w:ascii="Times New Roman" w:hAnsi="Times New Roman"/>
          <w:szCs w:val="22"/>
        </w:rPr>
        <w:t>)</w:t>
      </w:r>
      <w:r w:rsidRPr="00A514A4">
        <w:rPr>
          <w:rFonts w:ascii="Times New Roman" w:hAnsi="Times New Roman"/>
          <w:szCs w:val="22"/>
        </w:rPr>
        <w:t xml:space="preserve">, </w:t>
      </w:r>
      <w:r w:rsidR="006A2D4F" w:rsidRPr="00A514A4">
        <w:rPr>
          <w:rFonts w:ascii="Times New Roman" w:hAnsi="Times New Roman"/>
          <w:szCs w:val="22"/>
        </w:rPr>
        <w:t xml:space="preserve">je ovrednotena </w:t>
      </w:r>
      <w:r w:rsidR="00E04973" w:rsidRPr="00A514A4">
        <w:rPr>
          <w:rFonts w:ascii="Times New Roman" w:hAnsi="Times New Roman"/>
          <w:szCs w:val="22"/>
        </w:rPr>
        <w:t>s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782FE4">
        <w:rPr>
          <w:rFonts w:ascii="Times New Roman" w:hAnsi="Times New Roman"/>
          <w:szCs w:val="22"/>
        </w:rPr>
        <w:t>9</w:t>
      </w:r>
      <w:r w:rsidR="006A2D4F" w:rsidRPr="00A514A4">
        <w:rPr>
          <w:rFonts w:ascii="Times New Roman" w:hAnsi="Times New Roman"/>
          <w:szCs w:val="22"/>
        </w:rPr>
        <w:t xml:space="preserve"> KT in obsega:</w:t>
      </w:r>
    </w:p>
    <w:p w:rsidR="005428BE" w:rsidRPr="00A514A4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ripravo na SP</w:t>
      </w:r>
      <w:r w:rsidR="00864425" w:rsidRPr="00A514A4">
        <w:rPr>
          <w:rFonts w:ascii="Times New Roman" w:hAnsi="Times New Roman"/>
          <w:szCs w:val="22"/>
        </w:rPr>
        <w:t xml:space="preserve"> s </w:t>
      </w:r>
      <w:r w:rsidR="000D449D" w:rsidRPr="00A514A4">
        <w:rPr>
          <w:rFonts w:ascii="Times New Roman" w:hAnsi="Times New Roman"/>
          <w:szCs w:val="22"/>
        </w:rPr>
        <w:t>pripravo osebnega načrt</w:t>
      </w:r>
      <w:r w:rsidRPr="00A514A4">
        <w:rPr>
          <w:rFonts w:ascii="Times New Roman" w:hAnsi="Times New Roman"/>
          <w:szCs w:val="22"/>
        </w:rPr>
        <w:t>a</w:t>
      </w:r>
      <w:r w:rsidR="000D449D" w:rsidRPr="00A514A4">
        <w:rPr>
          <w:rFonts w:ascii="Times New Roman" w:hAnsi="Times New Roman"/>
          <w:szCs w:val="22"/>
        </w:rPr>
        <w:t xml:space="preserve"> SP, pripravo poročila</w:t>
      </w:r>
      <w:r w:rsidR="00597073" w:rsidRPr="00A514A4">
        <w:rPr>
          <w:rFonts w:ascii="Times New Roman" w:hAnsi="Times New Roman"/>
          <w:szCs w:val="22"/>
        </w:rPr>
        <w:t xml:space="preserve"> o SP</w:t>
      </w:r>
      <w:r w:rsidR="00DE077D" w:rsidRPr="00A514A4">
        <w:rPr>
          <w:rFonts w:ascii="Times New Roman" w:hAnsi="Times New Roman"/>
          <w:szCs w:val="22"/>
        </w:rPr>
        <w:t xml:space="preserve"> ter predstavit</w:t>
      </w:r>
      <w:r w:rsidR="00597073" w:rsidRPr="00A514A4">
        <w:rPr>
          <w:rFonts w:ascii="Times New Roman" w:hAnsi="Times New Roman"/>
          <w:szCs w:val="22"/>
        </w:rPr>
        <w:t>e</w:t>
      </w:r>
      <w:r w:rsidR="00DE077D" w:rsidRPr="00A514A4">
        <w:rPr>
          <w:rFonts w:ascii="Times New Roman" w:hAnsi="Times New Roman"/>
          <w:szCs w:val="22"/>
        </w:rPr>
        <w:t>v in zagovor poroči</w:t>
      </w:r>
      <w:r w:rsidR="001C0ACF" w:rsidRPr="00A514A4">
        <w:rPr>
          <w:rFonts w:ascii="Times New Roman" w:hAnsi="Times New Roman"/>
          <w:szCs w:val="22"/>
        </w:rPr>
        <w:t>l</w:t>
      </w:r>
      <w:r w:rsidR="00597073" w:rsidRPr="00A514A4">
        <w:rPr>
          <w:rFonts w:ascii="Times New Roman" w:hAnsi="Times New Roman"/>
          <w:szCs w:val="22"/>
        </w:rPr>
        <w:t>a</w:t>
      </w:r>
      <w:r w:rsidR="00DE077D" w:rsidRPr="00A514A4">
        <w:rPr>
          <w:rFonts w:ascii="Times New Roman" w:hAnsi="Times New Roman"/>
          <w:szCs w:val="22"/>
        </w:rPr>
        <w:t xml:space="preserve"> o SP</w:t>
      </w:r>
      <w:r w:rsidR="00C27E1D" w:rsidRPr="00A514A4">
        <w:rPr>
          <w:rFonts w:ascii="Times New Roman" w:hAnsi="Times New Roman"/>
          <w:szCs w:val="22"/>
        </w:rPr>
        <w:t xml:space="preserve"> </w:t>
      </w:r>
      <w:r w:rsidR="006A2D4F" w:rsidRPr="00A514A4">
        <w:rPr>
          <w:rFonts w:ascii="Times New Roman" w:hAnsi="Times New Roman"/>
          <w:szCs w:val="22"/>
        </w:rPr>
        <w:t>(</w:t>
      </w:r>
      <w:r w:rsidR="005428BE" w:rsidRPr="00A514A4">
        <w:rPr>
          <w:rFonts w:ascii="Times New Roman" w:hAnsi="Times New Roman"/>
          <w:szCs w:val="22"/>
        </w:rPr>
        <w:t xml:space="preserve">v obsegu </w:t>
      </w:r>
      <w:r w:rsidR="009C07D4">
        <w:rPr>
          <w:rFonts w:ascii="Times New Roman" w:hAnsi="Times New Roman"/>
          <w:szCs w:val="22"/>
        </w:rPr>
        <w:t>25</w:t>
      </w:r>
      <w:r w:rsidR="005428BE" w:rsidRPr="00A514A4">
        <w:rPr>
          <w:rFonts w:ascii="Times New Roman" w:hAnsi="Times New Roman"/>
          <w:szCs w:val="22"/>
        </w:rPr>
        <w:t xml:space="preserve"> ur),</w:t>
      </w:r>
    </w:p>
    <w:p w:rsidR="005428BE" w:rsidRPr="00A514A4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trokovno prakso v org</w:t>
      </w:r>
      <w:r w:rsidR="005428BE" w:rsidRPr="00A514A4">
        <w:rPr>
          <w:rFonts w:ascii="Times New Roman" w:hAnsi="Times New Roman"/>
          <w:szCs w:val="22"/>
        </w:rPr>
        <w:t>anizaciji oz. p</w:t>
      </w:r>
      <w:r w:rsidRPr="00A514A4">
        <w:rPr>
          <w:rFonts w:ascii="Times New Roman" w:hAnsi="Times New Roman"/>
          <w:szCs w:val="22"/>
        </w:rPr>
        <w:t>odjetju (</w:t>
      </w:r>
      <w:r w:rsidR="000D449D" w:rsidRPr="00A514A4">
        <w:rPr>
          <w:rFonts w:ascii="Times New Roman" w:hAnsi="Times New Roman"/>
          <w:szCs w:val="22"/>
        </w:rPr>
        <w:t xml:space="preserve">v obsegu </w:t>
      </w:r>
      <w:r w:rsidR="009C07D4">
        <w:rPr>
          <w:rFonts w:ascii="Times New Roman" w:hAnsi="Times New Roman"/>
          <w:szCs w:val="22"/>
        </w:rPr>
        <w:t>20</w:t>
      </w:r>
      <w:r w:rsidR="000D449D" w:rsidRPr="00A514A4">
        <w:rPr>
          <w:rFonts w:ascii="Times New Roman" w:hAnsi="Times New Roman"/>
          <w:szCs w:val="22"/>
        </w:rPr>
        <w:t>0 delovnih ur).</w:t>
      </w:r>
    </w:p>
    <w:p w:rsidR="00462463" w:rsidRPr="00A514A4" w:rsidRDefault="00462463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2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 w:rsidR="002840BB"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 w:rsidR="002840BB"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 v skupnem obsegu </w:t>
      </w:r>
      <w:r w:rsidR="009C07D4">
        <w:rPr>
          <w:rFonts w:ascii="Times New Roman" w:hAnsi="Times New Roman"/>
          <w:szCs w:val="22"/>
        </w:rPr>
        <w:t>20</w:t>
      </w:r>
      <w:r w:rsidR="00782FE4">
        <w:rPr>
          <w:rFonts w:ascii="Times New Roman" w:hAnsi="Times New Roman"/>
          <w:szCs w:val="22"/>
        </w:rPr>
        <w:t>0</w:t>
      </w:r>
      <w:r w:rsidRPr="00A514A4">
        <w:rPr>
          <w:rFonts w:ascii="Times New Roman" w:hAnsi="Times New Roman"/>
          <w:szCs w:val="22"/>
        </w:rPr>
        <w:t xml:space="preserve"> delovnih ur je v organizaciji oz. podjetju lahko organizirana: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 xml:space="preserve">strnjeno v obdobju </w:t>
      </w:r>
      <w:r w:rsidR="009C07D4" w:rsidRPr="009C07D4">
        <w:rPr>
          <w:rFonts w:ascii="Times New Roman" w:hAnsi="Times New Roman"/>
          <w:szCs w:val="22"/>
        </w:rPr>
        <w:t>5</w:t>
      </w:r>
      <w:r w:rsidRPr="009C07D4">
        <w:rPr>
          <w:rFonts w:ascii="Times New Roman" w:hAnsi="Times New Roman"/>
          <w:szCs w:val="22"/>
        </w:rPr>
        <w:t xml:space="preserve"> tednov po 40 delovnih ur, 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 xml:space="preserve">porazdeljeno v obdobju 6 mesecev in </w:t>
      </w:r>
      <w:r w:rsidR="009C07D4" w:rsidRPr="009C07D4">
        <w:rPr>
          <w:rFonts w:ascii="Times New Roman" w:hAnsi="Times New Roman"/>
          <w:szCs w:val="22"/>
        </w:rPr>
        <w:t>2</w:t>
      </w:r>
      <w:r w:rsidRPr="009C07D4">
        <w:rPr>
          <w:rFonts w:ascii="Times New Roman" w:hAnsi="Times New Roman"/>
          <w:szCs w:val="22"/>
        </w:rPr>
        <w:t>5 delovnih dni po 8 ur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>3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delodajalca so, da:</w:t>
      </w:r>
    </w:p>
    <w:p w:rsidR="00AC0F78" w:rsidRPr="00E3757D" w:rsidRDefault="00EA7FFB" w:rsidP="00E3757D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E3757D">
        <w:rPr>
          <w:rFonts w:ascii="Times New Roman" w:hAnsi="Times New Roman"/>
          <w:szCs w:val="22"/>
        </w:rPr>
        <w:t>določi mentorja z vsaj vi</w:t>
      </w:r>
      <w:r w:rsidR="00D14B74" w:rsidRPr="00E3757D">
        <w:rPr>
          <w:rFonts w:ascii="Times New Roman" w:hAnsi="Times New Roman"/>
          <w:szCs w:val="22"/>
        </w:rPr>
        <w:t>sokošolsko</w:t>
      </w:r>
      <w:r w:rsidRPr="00E3757D">
        <w:rPr>
          <w:rFonts w:ascii="Times New Roman" w:hAnsi="Times New Roman"/>
          <w:szCs w:val="22"/>
        </w:rPr>
        <w:t xml:space="preserve"> izobrazbo</w:t>
      </w:r>
      <w:r w:rsidR="0037705D" w:rsidRPr="00E3757D">
        <w:rPr>
          <w:rFonts w:ascii="Times New Roman" w:hAnsi="Times New Roman"/>
          <w:szCs w:val="22"/>
        </w:rPr>
        <w:t xml:space="preserve"> (pridobljeno pred ZViS </w:t>
      </w:r>
      <w:r w:rsidR="007F59AB" w:rsidRPr="00E3757D">
        <w:rPr>
          <w:rFonts w:ascii="Times New Roman" w:hAnsi="Times New Roman"/>
          <w:szCs w:val="22"/>
        </w:rPr>
        <w:t>2004 in po ZViS</w:t>
      </w:r>
      <w:r w:rsidR="0037705D" w:rsidRPr="00E3757D">
        <w:rPr>
          <w:rFonts w:ascii="Times New Roman" w:hAnsi="Times New Roman"/>
          <w:szCs w:val="22"/>
        </w:rPr>
        <w:t xml:space="preserve"> 2004)</w:t>
      </w:r>
      <w:r w:rsidRPr="00E3757D">
        <w:rPr>
          <w:rFonts w:ascii="Times New Roman" w:hAnsi="Times New Roman"/>
          <w:szCs w:val="22"/>
        </w:rPr>
        <w:t xml:space="preserve"> </w:t>
      </w:r>
      <w:r w:rsidR="00D14B74" w:rsidRPr="00E3757D">
        <w:rPr>
          <w:rFonts w:ascii="Times New Roman" w:hAnsi="Times New Roman"/>
          <w:szCs w:val="22"/>
        </w:rPr>
        <w:t>in/ali</w:t>
      </w:r>
      <w:r w:rsidRPr="00E3757D">
        <w:rPr>
          <w:rFonts w:ascii="Times New Roman" w:hAnsi="Times New Roman"/>
          <w:szCs w:val="22"/>
        </w:rPr>
        <w:t xml:space="preserve"> </w:t>
      </w:r>
      <w:r w:rsidR="00AC0F78" w:rsidRPr="00E3757D">
        <w:rPr>
          <w:rFonts w:ascii="Times New Roman" w:hAnsi="Times New Roman"/>
          <w:szCs w:val="22"/>
        </w:rPr>
        <w:t xml:space="preserve">ustreznimi </w:t>
      </w:r>
      <w:r w:rsidRPr="00E3757D">
        <w:rPr>
          <w:rFonts w:ascii="Times New Roman" w:hAnsi="Times New Roman"/>
          <w:szCs w:val="22"/>
        </w:rPr>
        <w:t>delovnimi izkušnjami</w:t>
      </w:r>
      <w:r w:rsidR="00AC0F78" w:rsidRPr="00E3757D">
        <w:rPr>
          <w:rFonts w:ascii="Times New Roman" w:hAnsi="Times New Roman"/>
          <w:szCs w:val="22"/>
        </w:rPr>
        <w:t>,</w:t>
      </w:r>
    </w:p>
    <w:p w:rsidR="007765A8" w:rsidRPr="00E3757D" w:rsidRDefault="00E3757D" w:rsidP="00E3757D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E3757D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E3757D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E3757D">
        <w:rPr>
          <w:rFonts w:ascii="Times New Roman" w:hAnsi="Times New Roman"/>
        </w:rPr>
        <w:t> (</w:t>
      </w:r>
      <w:r w:rsidRPr="00E3757D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E3757D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E3757D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E3757D" w:rsidRDefault="00EA7FFB" w:rsidP="00E3757D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E3757D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E3757D">
        <w:rPr>
          <w:rFonts w:ascii="Times New Roman" w:hAnsi="Times New Roman"/>
          <w:szCs w:val="22"/>
        </w:rPr>
        <w:t>,</w:t>
      </w:r>
      <w:r w:rsidRPr="00E3757D">
        <w:rPr>
          <w:rFonts w:ascii="Times New Roman" w:hAnsi="Times New Roman"/>
          <w:szCs w:val="22"/>
        </w:rPr>
        <w:t xml:space="preserve"> </w:t>
      </w:r>
      <w:r w:rsidR="00AD4A85" w:rsidRPr="00E3757D">
        <w:rPr>
          <w:rFonts w:ascii="Times New Roman" w:hAnsi="Times New Roman"/>
          <w:szCs w:val="22"/>
        </w:rPr>
        <w:t xml:space="preserve">v kolikor je </w:t>
      </w:r>
      <w:r w:rsidR="00AC0F78" w:rsidRPr="00E3757D">
        <w:rPr>
          <w:rFonts w:ascii="Times New Roman" w:hAnsi="Times New Roman"/>
          <w:szCs w:val="22"/>
        </w:rPr>
        <w:t xml:space="preserve">to </w:t>
      </w:r>
      <w:r w:rsidR="00AD4A85" w:rsidRPr="00E3757D">
        <w:rPr>
          <w:rFonts w:ascii="Times New Roman" w:hAnsi="Times New Roman"/>
          <w:szCs w:val="22"/>
        </w:rPr>
        <w:t>potrebno</w:t>
      </w:r>
      <w:r w:rsidR="00AC0F78" w:rsidRPr="00E3757D">
        <w:rPr>
          <w:rFonts w:ascii="Times New Roman" w:hAnsi="Times New Roman"/>
          <w:szCs w:val="22"/>
        </w:rPr>
        <w:t>,</w:t>
      </w:r>
      <w:r w:rsidR="00AD4A85" w:rsidRPr="00E3757D">
        <w:rPr>
          <w:rFonts w:ascii="Times New Roman" w:hAnsi="Times New Roman"/>
          <w:szCs w:val="22"/>
        </w:rPr>
        <w:t xml:space="preserve"> </w:t>
      </w:r>
      <w:r w:rsidRPr="00E3757D">
        <w:rPr>
          <w:rFonts w:ascii="Times New Roman" w:hAnsi="Times New Roman"/>
          <w:szCs w:val="22"/>
        </w:rPr>
        <w:t>zagotovi ustrezno osebno varovalno opremo,</w:t>
      </w:r>
    </w:p>
    <w:p w:rsidR="00A84AC4" w:rsidRPr="00E3757D" w:rsidRDefault="00A84AC4" w:rsidP="00E3757D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E3757D">
        <w:rPr>
          <w:rFonts w:ascii="Times New Roman" w:hAnsi="Times New Roman"/>
          <w:szCs w:val="22"/>
        </w:rPr>
        <w:t>seznani študenta o vseh pravicah in obveznostih v zvezi s SP,</w:t>
      </w:r>
    </w:p>
    <w:p w:rsidR="00597073" w:rsidRPr="00A514A4" w:rsidRDefault="00EA7FFB" w:rsidP="00E3757D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E3757D">
        <w:rPr>
          <w:rFonts w:ascii="Times New Roman" w:hAnsi="Times New Roman"/>
          <w:szCs w:val="22"/>
        </w:rPr>
        <w:t xml:space="preserve">študentu </w:t>
      </w:r>
      <w:r w:rsidR="006A2D4F" w:rsidRPr="00E3757D">
        <w:rPr>
          <w:rFonts w:ascii="Times New Roman" w:hAnsi="Times New Roman"/>
          <w:szCs w:val="22"/>
        </w:rPr>
        <w:t>dodeli dela in naloge,</w:t>
      </w:r>
      <w:r w:rsidR="006A2D4F" w:rsidRPr="00A514A4">
        <w:rPr>
          <w:rFonts w:ascii="Times New Roman" w:hAnsi="Times New Roman"/>
          <w:szCs w:val="22"/>
        </w:rPr>
        <w:t xml:space="preserve"> ki so povezane </w:t>
      </w:r>
      <w:r w:rsidR="000A649A" w:rsidRPr="00A514A4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A514A4" w:rsidRDefault="00F42EA8" w:rsidP="00E3757D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A514A4">
        <w:rPr>
          <w:rFonts w:ascii="Times New Roman" w:hAnsi="Times New Roman"/>
          <w:szCs w:val="22"/>
        </w:rPr>
        <w:t xml:space="preserve"> </w:t>
      </w:r>
    </w:p>
    <w:p w:rsidR="00AC0F78" w:rsidRPr="00A514A4" w:rsidRDefault="00AC0F78" w:rsidP="00E3757D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med delom študentu </w:t>
      </w:r>
      <w:r w:rsidR="00EA7FFB" w:rsidRPr="00A514A4">
        <w:rPr>
          <w:rFonts w:ascii="Times New Roman" w:hAnsi="Times New Roman"/>
          <w:szCs w:val="22"/>
        </w:rPr>
        <w:t xml:space="preserve">omogoči </w:t>
      </w:r>
      <w:r w:rsidR="00AD4A85" w:rsidRPr="00A514A4">
        <w:rPr>
          <w:rFonts w:ascii="Times New Roman" w:hAnsi="Times New Roman"/>
          <w:szCs w:val="22"/>
        </w:rPr>
        <w:t xml:space="preserve">odmor za </w:t>
      </w:r>
      <w:r w:rsidR="00EA7FFB" w:rsidRPr="00A514A4">
        <w:rPr>
          <w:rFonts w:ascii="Times New Roman" w:hAnsi="Times New Roman"/>
          <w:szCs w:val="22"/>
        </w:rPr>
        <w:t>prehrano</w:t>
      </w:r>
      <w:r w:rsidRPr="00A514A4">
        <w:rPr>
          <w:rFonts w:ascii="Times New Roman" w:hAnsi="Times New Roman"/>
          <w:szCs w:val="22"/>
        </w:rPr>
        <w:t>,</w:t>
      </w:r>
    </w:p>
    <w:p w:rsidR="00F42EA8" w:rsidRPr="00A514A4" w:rsidRDefault="00F42EA8" w:rsidP="00E3757D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A514A4" w:rsidRDefault="00AC0F78" w:rsidP="00E3757D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mogoči koordinatorju SP na MFDPŠ </w:t>
      </w:r>
      <w:r w:rsidR="000A649A" w:rsidRPr="00A514A4">
        <w:rPr>
          <w:rFonts w:ascii="Times New Roman" w:hAnsi="Times New Roman"/>
          <w:szCs w:val="22"/>
        </w:rPr>
        <w:t xml:space="preserve">morebitno svetovanje glede </w:t>
      </w:r>
      <w:r w:rsidRPr="00A514A4">
        <w:rPr>
          <w:rFonts w:ascii="Times New Roman" w:hAnsi="Times New Roman"/>
          <w:szCs w:val="22"/>
        </w:rPr>
        <w:t>izvajanj</w:t>
      </w:r>
      <w:r w:rsidR="000A649A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SP v org</w:t>
      </w:r>
      <w:r w:rsidR="00F42EA8" w:rsidRPr="00A514A4">
        <w:rPr>
          <w:rFonts w:ascii="Times New Roman" w:hAnsi="Times New Roman"/>
          <w:szCs w:val="22"/>
        </w:rPr>
        <w:t>anizaciji oz. podjetju,</w:t>
      </w:r>
    </w:p>
    <w:p w:rsidR="00F42EA8" w:rsidRPr="00A514A4" w:rsidRDefault="00597073" w:rsidP="00E3757D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b zaključku </w:t>
      </w:r>
      <w:r w:rsidR="00F42EA8" w:rsidRPr="00A514A4">
        <w:rPr>
          <w:rFonts w:ascii="Times New Roman" w:hAnsi="Times New Roman"/>
          <w:szCs w:val="22"/>
        </w:rPr>
        <w:t>izda študentu potrdilo o opravljeni praksi.</w:t>
      </w:r>
    </w:p>
    <w:p w:rsidR="00AC0F78" w:rsidRPr="00A514A4" w:rsidRDefault="00AC0F78" w:rsidP="0037510F">
      <w:pPr>
        <w:spacing w:line="24" w:lineRule="atLeast"/>
        <w:jc w:val="left"/>
        <w:rPr>
          <w:rFonts w:ascii="Times New Roman" w:hAnsi="Times New Roman"/>
          <w:szCs w:val="22"/>
        </w:rPr>
      </w:pPr>
    </w:p>
    <w:p w:rsidR="00F42EA8" w:rsidRPr="00A514A4" w:rsidRDefault="00A84AC4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</w:t>
      </w:r>
      <w:r w:rsidR="00E361C7" w:rsidRPr="00A514A4">
        <w:rPr>
          <w:rFonts w:ascii="Times New Roman" w:hAnsi="Times New Roman"/>
          <w:szCs w:val="22"/>
        </w:rPr>
        <w:t xml:space="preserve">elodajalec </w:t>
      </w:r>
      <w:r w:rsidRPr="00A514A4">
        <w:rPr>
          <w:rFonts w:ascii="Times New Roman" w:hAnsi="Times New Roman"/>
          <w:szCs w:val="22"/>
        </w:rPr>
        <w:t xml:space="preserve">lahko </w:t>
      </w:r>
      <w:r w:rsidR="00D14B74" w:rsidRPr="00A514A4">
        <w:rPr>
          <w:rFonts w:ascii="Times New Roman" w:hAnsi="Times New Roman"/>
          <w:szCs w:val="22"/>
        </w:rPr>
        <w:t>študentu</w:t>
      </w:r>
      <w:r w:rsidR="00E361C7" w:rsidRPr="00A514A4">
        <w:rPr>
          <w:rFonts w:ascii="Times New Roman" w:hAnsi="Times New Roman"/>
          <w:szCs w:val="22"/>
        </w:rPr>
        <w:t xml:space="preserve"> v skladu </w:t>
      </w:r>
      <w:r w:rsidRPr="00A514A4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A514A4">
        <w:rPr>
          <w:rFonts w:ascii="Times New Roman" w:hAnsi="Times New Roman"/>
          <w:szCs w:val="22"/>
        </w:rPr>
        <w:t>izplača nagrado</w:t>
      </w:r>
      <w:r w:rsidRPr="00A514A4">
        <w:rPr>
          <w:rFonts w:ascii="Times New Roman" w:hAnsi="Times New Roman"/>
          <w:szCs w:val="22"/>
        </w:rPr>
        <w:t xml:space="preserve"> za opravljeno delo</w:t>
      </w:r>
      <w:r w:rsidR="001C0ACF" w:rsidRPr="00A514A4">
        <w:rPr>
          <w:rFonts w:ascii="Times New Roman" w:hAnsi="Times New Roman"/>
          <w:szCs w:val="22"/>
        </w:rPr>
        <w:t xml:space="preserve">. </w:t>
      </w:r>
    </w:p>
    <w:p w:rsidR="00951033" w:rsidRPr="00A514A4" w:rsidRDefault="00951033" w:rsidP="0037510F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4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MFDPŠ so, da:</w:t>
      </w:r>
    </w:p>
    <w:p w:rsidR="00F26FA9" w:rsidRPr="00A514A4" w:rsidRDefault="00F26FA9" w:rsidP="0037510F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študenta </w:t>
      </w:r>
      <w:r w:rsidR="00A84AC4" w:rsidRPr="00A514A4">
        <w:rPr>
          <w:rFonts w:ascii="Times New Roman" w:hAnsi="Times New Roman"/>
          <w:szCs w:val="22"/>
        </w:rPr>
        <w:t>p</w:t>
      </w:r>
      <w:r w:rsidR="009C6F6C" w:rsidRPr="00A514A4">
        <w:rPr>
          <w:rFonts w:ascii="Times New Roman" w:hAnsi="Times New Roman"/>
          <w:szCs w:val="22"/>
        </w:rPr>
        <w:t>ripravi in usposo</w:t>
      </w:r>
      <w:r w:rsidR="00A84AC4" w:rsidRPr="00A514A4">
        <w:rPr>
          <w:rFonts w:ascii="Times New Roman" w:hAnsi="Times New Roman"/>
          <w:szCs w:val="22"/>
        </w:rPr>
        <w:t>bi za nastop SP v organizaciji oz. podjetju,</w:t>
      </w:r>
    </w:p>
    <w:p w:rsidR="00EA7FFB" w:rsidRPr="00A514A4" w:rsidRDefault="00533B10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lahko </w:t>
      </w:r>
      <w:r w:rsidR="00A84AC4" w:rsidRPr="00A514A4">
        <w:rPr>
          <w:rFonts w:ascii="Times New Roman" w:hAnsi="Times New Roman"/>
          <w:szCs w:val="22"/>
        </w:rPr>
        <w:t>sodeluje pri oblikovanju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0D449D" w:rsidRPr="00A514A4">
        <w:rPr>
          <w:rFonts w:ascii="Times New Roman" w:hAnsi="Times New Roman"/>
          <w:szCs w:val="22"/>
        </w:rPr>
        <w:t>o</w:t>
      </w:r>
      <w:r w:rsidR="008624FD" w:rsidRPr="00A514A4">
        <w:rPr>
          <w:rFonts w:ascii="Times New Roman" w:hAnsi="Times New Roman"/>
          <w:szCs w:val="22"/>
        </w:rPr>
        <w:t xml:space="preserve">sebnega </w:t>
      </w:r>
      <w:r w:rsidR="00F42EA8" w:rsidRPr="00A514A4">
        <w:rPr>
          <w:rFonts w:ascii="Times New Roman" w:hAnsi="Times New Roman"/>
          <w:szCs w:val="22"/>
        </w:rPr>
        <w:t xml:space="preserve">načrta </w:t>
      </w:r>
      <w:r w:rsidR="00A84AC4" w:rsidRPr="00A514A4">
        <w:rPr>
          <w:rFonts w:ascii="Times New Roman" w:hAnsi="Times New Roman"/>
          <w:szCs w:val="22"/>
        </w:rPr>
        <w:t>SP</w:t>
      </w:r>
      <w:r w:rsidR="006A2D4F" w:rsidRPr="00A514A4">
        <w:rPr>
          <w:rFonts w:ascii="Times New Roman" w:hAnsi="Times New Roman"/>
          <w:szCs w:val="22"/>
        </w:rPr>
        <w:t xml:space="preserve"> v org</w:t>
      </w:r>
      <w:r w:rsidR="00A84AC4" w:rsidRPr="00A514A4">
        <w:rPr>
          <w:rFonts w:ascii="Times New Roman" w:hAnsi="Times New Roman"/>
          <w:szCs w:val="22"/>
        </w:rPr>
        <w:t>anizaciji oz. podjetju,</w:t>
      </w:r>
    </w:p>
    <w:p w:rsidR="00EA7FFB" w:rsidRPr="00A514A4" w:rsidRDefault="00EA7FFB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odi ustrezno dokumentacijo o izvajanju</w:t>
      </w:r>
      <w:r w:rsidR="009C6F6C" w:rsidRPr="00A514A4">
        <w:rPr>
          <w:rFonts w:ascii="Times New Roman" w:hAnsi="Times New Roman"/>
          <w:szCs w:val="22"/>
        </w:rPr>
        <w:t xml:space="preserve"> SP</w:t>
      </w:r>
      <w:r w:rsidRPr="00A514A4">
        <w:rPr>
          <w:rFonts w:ascii="Times New Roman" w:hAnsi="Times New Roman"/>
          <w:szCs w:val="22"/>
        </w:rPr>
        <w:t>,</w:t>
      </w:r>
    </w:p>
    <w:p w:rsidR="00EA7FFB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skrbi za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organizacijo</w:t>
      </w:r>
      <w:r w:rsidR="007765A8" w:rsidRPr="00A514A4">
        <w:rPr>
          <w:rFonts w:ascii="Times New Roman" w:hAnsi="Times New Roman"/>
          <w:szCs w:val="22"/>
        </w:rPr>
        <w:t xml:space="preserve"> in morebitno </w:t>
      </w:r>
      <w:r w:rsidR="00EA7FFB" w:rsidRPr="00A514A4">
        <w:rPr>
          <w:rFonts w:ascii="Times New Roman" w:hAnsi="Times New Roman"/>
          <w:szCs w:val="22"/>
        </w:rPr>
        <w:t xml:space="preserve">svetovanje </w:t>
      </w:r>
      <w:r w:rsidR="007765A8" w:rsidRPr="00A514A4">
        <w:rPr>
          <w:rFonts w:ascii="Times New Roman" w:hAnsi="Times New Roman"/>
          <w:szCs w:val="22"/>
        </w:rPr>
        <w:t>v zvezi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7765A8" w:rsidRPr="00A514A4">
        <w:rPr>
          <w:rFonts w:ascii="Times New Roman" w:hAnsi="Times New Roman"/>
          <w:szCs w:val="22"/>
        </w:rPr>
        <w:t xml:space="preserve">z </w:t>
      </w:r>
      <w:r w:rsidR="00EA7FFB" w:rsidRPr="00A514A4">
        <w:rPr>
          <w:rFonts w:ascii="Times New Roman" w:hAnsi="Times New Roman"/>
          <w:szCs w:val="22"/>
        </w:rPr>
        <w:t xml:space="preserve">izvajanjem </w:t>
      </w:r>
      <w:r w:rsidRPr="00A514A4">
        <w:rPr>
          <w:rFonts w:ascii="Times New Roman" w:hAnsi="Times New Roman"/>
          <w:szCs w:val="22"/>
        </w:rPr>
        <w:t>SP</w:t>
      </w:r>
      <w:r w:rsidR="00EA7FFB" w:rsidRPr="00A514A4">
        <w:rPr>
          <w:rFonts w:ascii="Times New Roman" w:hAnsi="Times New Roman"/>
          <w:szCs w:val="22"/>
        </w:rPr>
        <w:t>,</w:t>
      </w:r>
    </w:p>
    <w:p w:rsidR="000D449D" w:rsidRPr="00A514A4" w:rsidRDefault="00A84AC4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vetuje mentorju iz podjetja</w:t>
      </w:r>
      <w:r w:rsidR="009C6F6C" w:rsidRPr="00A514A4">
        <w:rPr>
          <w:rFonts w:ascii="Times New Roman" w:hAnsi="Times New Roman"/>
          <w:szCs w:val="22"/>
        </w:rPr>
        <w:t>,</w:t>
      </w:r>
      <w:r w:rsidR="00293F17" w:rsidRPr="00A514A4">
        <w:rPr>
          <w:rFonts w:ascii="Times New Roman" w:hAnsi="Times New Roman"/>
          <w:szCs w:val="22"/>
        </w:rPr>
        <w:t xml:space="preserve"> v kolikor mentor to želi,</w:t>
      </w:r>
    </w:p>
    <w:p w:rsidR="00A84AC4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skrbi za pregled </w:t>
      </w:r>
      <w:r w:rsidR="000D449D" w:rsidRPr="00A514A4">
        <w:rPr>
          <w:rFonts w:ascii="Times New Roman" w:hAnsi="Times New Roman"/>
          <w:szCs w:val="22"/>
        </w:rPr>
        <w:t>p</w:t>
      </w:r>
      <w:r w:rsidRPr="00A514A4">
        <w:rPr>
          <w:rFonts w:ascii="Times New Roman" w:hAnsi="Times New Roman"/>
          <w:szCs w:val="22"/>
        </w:rPr>
        <w:t>oročil</w:t>
      </w:r>
      <w:r w:rsidR="00597073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o strokovni praksi in ocenjevanje SP</w:t>
      </w:r>
      <w:r w:rsidR="000D449D" w:rsidRPr="00A514A4">
        <w:rPr>
          <w:rFonts w:ascii="Times New Roman" w:hAnsi="Times New Roman"/>
          <w:szCs w:val="22"/>
        </w:rPr>
        <w:t>.</w:t>
      </w:r>
    </w:p>
    <w:p w:rsidR="001C0ACF" w:rsidRPr="00A514A4" w:rsidRDefault="001C0ACF" w:rsidP="0037510F">
      <w:pPr>
        <w:spacing w:line="24" w:lineRule="atLeast"/>
        <w:ind w:left="360"/>
        <w:jc w:val="lef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5. člen</w:t>
      </w: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Dolžnosti </w:t>
      </w:r>
      <w:r w:rsidR="00133C9F" w:rsidRPr="00A514A4">
        <w:rPr>
          <w:rFonts w:ascii="Times New Roman" w:hAnsi="Times New Roman"/>
          <w:szCs w:val="22"/>
        </w:rPr>
        <w:t xml:space="preserve">in odgovornosti </w:t>
      </w:r>
      <w:r w:rsidRPr="00A514A4">
        <w:rPr>
          <w:rFonts w:ascii="Times New Roman" w:hAnsi="Times New Roman"/>
          <w:szCs w:val="22"/>
        </w:rPr>
        <w:t>študenta so, da:</w:t>
      </w:r>
    </w:p>
    <w:p w:rsidR="00EA7FFB" w:rsidRPr="00A514A4" w:rsidRDefault="00EA7FFB" w:rsidP="0037510F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redno </w:t>
      </w:r>
      <w:r w:rsidR="009C6F6C" w:rsidRPr="00A514A4">
        <w:rPr>
          <w:rFonts w:ascii="Times New Roman" w:hAnsi="Times New Roman"/>
          <w:szCs w:val="22"/>
        </w:rPr>
        <w:t xml:space="preserve">in odgovorno </w:t>
      </w:r>
      <w:r w:rsidRPr="00A514A4">
        <w:rPr>
          <w:rFonts w:ascii="Times New Roman" w:hAnsi="Times New Roman"/>
          <w:szCs w:val="22"/>
        </w:rPr>
        <w:t xml:space="preserve">opravlja </w:t>
      </w:r>
      <w:r w:rsidR="00F26FA9" w:rsidRPr="00A514A4">
        <w:rPr>
          <w:rFonts w:ascii="Times New Roman" w:hAnsi="Times New Roman"/>
          <w:szCs w:val="22"/>
        </w:rPr>
        <w:t xml:space="preserve">dodeljeno delo </w:t>
      </w:r>
      <w:r w:rsidR="00A84AC4" w:rsidRPr="00A514A4">
        <w:rPr>
          <w:rFonts w:ascii="Times New Roman" w:hAnsi="Times New Roman"/>
          <w:szCs w:val="22"/>
        </w:rPr>
        <w:t xml:space="preserve">ter </w:t>
      </w:r>
      <w:r w:rsidRPr="00A514A4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A514A4">
        <w:rPr>
          <w:rFonts w:ascii="Times New Roman" w:hAnsi="Times New Roman"/>
          <w:szCs w:val="22"/>
        </w:rPr>
        <w:t xml:space="preserve">oz. podjetja </w:t>
      </w:r>
      <w:r w:rsidRPr="00A514A4">
        <w:rPr>
          <w:rFonts w:ascii="Times New Roman" w:hAnsi="Times New Roman"/>
          <w:szCs w:val="22"/>
        </w:rPr>
        <w:t xml:space="preserve">ter </w:t>
      </w:r>
      <w:r w:rsidR="00A84AC4" w:rsidRPr="00A514A4">
        <w:rPr>
          <w:rFonts w:ascii="Times New Roman" w:hAnsi="Times New Roman"/>
          <w:szCs w:val="22"/>
        </w:rPr>
        <w:t>koordinatorja SP</w:t>
      </w:r>
      <w:r w:rsidRPr="00A514A4">
        <w:rPr>
          <w:rFonts w:ascii="Times New Roman" w:hAnsi="Times New Roman"/>
          <w:szCs w:val="22"/>
        </w:rPr>
        <w:t xml:space="preserve"> na MFDPŠ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A514A4" w:rsidRDefault="008624FD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ripravi </w:t>
      </w:r>
      <w:r w:rsidR="000D449D" w:rsidRPr="00A514A4">
        <w:rPr>
          <w:rFonts w:ascii="Times New Roman" w:hAnsi="Times New Roman"/>
          <w:szCs w:val="22"/>
        </w:rPr>
        <w:t>o</w:t>
      </w:r>
      <w:r w:rsidRPr="00A514A4">
        <w:rPr>
          <w:rFonts w:ascii="Times New Roman" w:hAnsi="Times New Roman"/>
          <w:szCs w:val="22"/>
        </w:rPr>
        <w:t>sebni načrt SP,</w:t>
      </w:r>
      <w:r w:rsidR="00597073" w:rsidRPr="00A514A4">
        <w:rPr>
          <w:rFonts w:ascii="Times New Roman" w:hAnsi="Times New Roman"/>
          <w:szCs w:val="22"/>
        </w:rPr>
        <w:t xml:space="preserve"> </w:t>
      </w:r>
    </w:p>
    <w:p w:rsidR="002F46F7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 končani strokovni praksi izd</w:t>
      </w:r>
      <w:r w:rsidR="002F46F7" w:rsidRPr="00A514A4">
        <w:rPr>
          <w:rFonts w:ascii="Times New Roman" w:hAnsi="Times New Roman"/>
          <w:szCs w:val="22"/>
        </w:rPr>
        <w:t>ela p</w:t>
      </w:r>
      <w:r w:rsidR="00994044" w:rsidRPr="00A514A4">
        <w:rPr>
          <w:rFonts w:ascii="Times New Roman" w:hAnsi="Times New Roman"/>
          <w:szCs w:val="22"/>
        </w:rPr>
        <w:t xml:space="preserve">oročilo o </w:t>
      </w:r>
      <w:r w:rsidR="002F46F7" w:rsidRPr="00A514A4">
        <w:rPr>
          <w:rFonts w:ascii="Times New Roman" w:hAnsi="Times New Roman"/>
          <w:szCs w:val="22"/>
        </w:rPr>
        <w:t>SP</w:t>
      </w:r>
      <w:r w:rsidR="00994044" w:rsidRPr="00A514A4">
        <w:rPr>
          <w:rFonts w:ascii="Times New Roman" w:hAnsi="Times New Roman"/>
          <w:szCs w:val="22"/>
        </w:rPr>
        <w:t>,</w:t>
      </w:r>
    </w:p>
    <w:p w:rsidR="00133C9F" w:rsidRPr="00A514A4" w:rsidRDefault="00133C9F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 primer škode, k</w:t>
      </w:r>
      <w:r w:rsidR="00EC4755" w:rsidRPr="00A514A4">
        <w:rPr>
          <w:rFonts w:ascii="Times New Roman" w:hAnsi="Times New Roman"/>
          <w:szCs w:val="22"/>
        </w:rPr>
        <w:t>i</w:t>
      </w:r>
      <w:r w:rsidR="00994044" w:rsidRPr="00A514A4">
        <w:rPr>
          <w:rFonts w:ascii="Times New Roman" w:hAnsi="Times New Roman"/>
          <w:szCs w:val="22"/>
        </w:rPr>
        <w:t xml:space="preserve"> nastane</w:t>
      </w:r>
      <w:r w:rsidRPr="00A514A4">
        <w:rPr>
          <w:rFonts w:ascii="Times New Roman" w:hAnsi="Times New Roman"/>
          <w:szCs w:val="22"/>
        </w:rPr>
        <w:t xml:space="preserve"> po njegovi krivdi </w:t>
      </w:r>
      <w:r w:rsidR="00EC4755" w:rsidRPr="00A514A4">
        <w:rPr>
          <w:rFonts w:ascii="Times New Roman" w:hAnsi="Times New Roman"/>
          <w:szCs w:val="22"/>
        </w:rPr>
        <w:t>z</w:t>
      </w:r>
      <w:r w:rsidRPr="00A514A4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A514A4" w:rsidRDefault="00994044" w:rsidP="0037510F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6. člen</w:t>
      </w:r>
    </w:p>
    <w:p w:rsidR="00133C9F" w:rsidRPr="00A514A4" w:rsidRDefault="00133C9F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o strokovni praksi se lahko razveže: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porazumno,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A514A4" w:rsidRDefault="0099404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A514A4">
        <w:rPr>
          <w:rFonts w:ascii="Times New Roman" w:hAnsi="Times New Roman"/>
          <w:szCs w:val="22"/>
        </w:rPr>
        <w:t>se uveljavi takoj</w:t>
      </w:r>
      <w:r w:rsidRPr="00A514A4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A514A4">
        <w:rPr>
          <w:rFonts w:ascii="Times New Roman" w:hAnsi="Times New Roman"/>
          <w:szCs w:val="22"/>
        </w:rPr>
        <w:t xml:space="preserve"> </w:t>
      </w: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7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>
        <w:rPr>
          <w:rFonts w:ascii="Times New Roman" w:hAnsi="Times New Roman"/>
          <w:szCs w:val="22"/>
        </w:rPr>
        <w:t xml:space="preserve"> </w:t>
      </w:r>
      <w:r w:rsidR="00782FE4">
        <w:rPr>
          <w:rFonts w:ascii="Times New Roman" w:hAnsi="Times New Roman"/>
          <w:szCs w:val="22"/>
        </w:rPr>
        <w:t>izr. prof</w:t>
      </w:r>
      <w:r>
        <w:rPr>
          <w:rFonts w:ascii="Times New Roman" w:hAnsi="Times New Roman"/>
          <w:szCs w:val="22"/>
        </w:rPr>
        <w:t>. dr. Valerij Dermol.</w:t>
      </w:r>
    </w:p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4854C5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</w:t>
            </w:r>
            <w:r w:rsidR="00877A49">
              <w:rPr>
                <w:rFonts w:ascii="Times New Roman" w:hAnsi="Times New Roman"/>
                <w:szCs w:val="22"/>
              </w:rPr>
              <w:t>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4854C5" w:rsidTr="00877A49">
        <w:trPr>
          <w:trHeight w:val="283"/>
        </w:trPr>
        <w:tc>
          <w:tcPr>
            <w:tcW w:w="2268" w:type="dxa"/>
            <w:vAlign w:val="center"/>
          </w:tcPr>
          <w:p w:rsidR="004854C5" w:rsidRDefault="004854C5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54C5" w:rsidRDefault="004854C5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8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A514A4" w:rsidTr="00A514A4">
        <w:trPr>
          <w:trHeight w:val="340"/>
        </w:trPr>
        <w:tc>
          <w:tcPr>
            <w:tcW w:w="1526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6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3065"/>
        <w:gridCol w:w="331"/>
        <w:gridCol w:w="2768"/>
        <w:gridCol w:w="281"/>
        <w:gridCol w:w="2783"/>
      </w:tblGrid>
      <w:tr w:rsidR="00A356B2" w:rsidRPr="00A514A4" w:rsidTr="004B590D">
        <w:trPr>
          <w:trHeight w:val="842"/>
        </w:trPr>
        <w:tc>
          <w:tcPr>
            <w:tcW w:w="3065" w:type="dxa"/>
            <w:tcBorders>
              <w:top w:val="single" w:sz="4" w:space="0" w:color="auto"/>
            </w:tcBorders>
          </w:tcPr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68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83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lodajalec</w:t>
            </w:r>
            <w:r w:rsidR="00165B41" w:rsidRPr="00A514A4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A514A4" w:rsidSect="00FF23A8">
      <w:footerReference w:type="default" r:id="rId9"/>
      <w:pgSz w:w="11907" w:h="16840" w:code="9"/>
      <w:pgMar w:top="1361" w:right="1418" w:bottom="1361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535B" w:rsidRDefault="00CD535B" w:rsidP="00133C9F">
      <w:r>
        <w:separator/>
      </w:r>
    </w:p>
  </w:endnote>
  <w:endnote w:type="continuationSeparator" w:id="0">
    <w:p w:rsidR="00CD535B" w:rsidRDefault="00CD535B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FF23A8" w:rsidRDefault="002840BB" w:rsidP="00FF23A8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="00133C9F"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E3757D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535B" w:rsidRDefault="00CD535B" w:rsidP="00133C9F">
      <w:r>
        <w:separator/>
      </w:r>
    </w:p>
  </w:footnote>
  <w:footnote w:type="continuationSeparator" w:id="0">
    <w:p w:rsidR="00CD535B" w:rsidRDefault="00CD535B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jcfL3LVvgEENkZcGAfg7YBWRzldhCq+2prueO2mipW0JjlWzA76u+lP5+n1UWMjVksN7BehR+4F7PcsOOeV7g==" w:salt="wnWE27aUnspbl7FOo8cJdQ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exMDY3NzQ1MTVT0lEKTi0uzszPAykwqgUAasKtcSwAAAA="/>
  </w:docVars>
  <w:rsids>
    <w:rsidRoot w:val="00F6617F"/>
    <w:rsid w:val="000339BD"/>
    <w:rsid w:val="0003749A"/>
    <w:rsid w:val="000A649A"/>
    <w:rsid w:val="000D449D"/>
    <w:rsid w:val="000E5612"/>
    <w:rsid w:val="00133C9F"/>
    <w:rsid w:val="00165B41"/>
    <w:rsid w:val="0018075F"/>
    <w:rsid w:val="001C0ACF"/>
    <w:rsid w:val="001F72DD"/>
    <w:rsid w:val="00213E9C"/>
    <w:rsid w:val="0022402F"/>
    <w:rsid w:val="00251DA5"/>
    <w:rsid w:val="00282522"/>
    <w:rsid w:val="002840BB"/>
    <w:rsid w:val="00285514"/>
    <w:rsid w:val="00293F17"/>
    <w:rsid w:val="002F46F7"/>
    <w:rsid w:val="002F7E2F"/>
    <w:rsid w:val="00302A04"/>
    <w:rsid w:val="0037510F"/>
    <w:rsid w:val="0037705D"/>
    <w:rsid w:val="00392375"/>
    <w:rsid w:val="003B7AC1"/>
    <w:rsid w:val="003C295D"/>
    <w:rsid w:val="003C5F3E"/>
    <w:rsid w:val="004214CF"/>
    <w:rsid w:val="00452D77"/>
    <w:rsid w:val="00462463"/>
    <w:rsid w:val="00462BB6"/>
    <w:rsid w:val="00477481"/>
    <w:rsid w:val="004854C5"/>
    <w:rsid w:val="004B0DFA"/>
    <w:rsid w:val="004B18B2"/>
    <w:rsid w:val="004B590D"/>
    <w:rsid w:val="004D75A6"/>
    <w:rsid w:val="004F3E6B"/>
    <w:rsid w:val="004F4A97"/>
    <w:rsid w:val="00516BEE"/>
    <w:rsid w:val="00533B10"/>
    <w:rsid w:val="005428BE"/>
    <w:rsid w:val="00581C2E"/>
    <w:rsid w:val="00597073"/>
    <w:rsid w:val="005C510B"/>
    <w:rsid w:val="005F2C2E"/>
    <w:rsid w:val="005F643C"/>
    <w:rsid w:val="0065697D"/>
    <w:rsid w:val="00682FE4"/>
    <w:rsid w:val="006A247C"/>
    <w:rsid w:val="006A2D4F"/>
    <w:rsid w:val="006B61AF"/>
    <w:rsid w:val="006C35A0"/>
    <w:rsid w:val="006E08FE"/>
    <w:rsid w:val="00713D4C"/>
    <w:rsid w:val="007343E7"/>
    <w:rsid w:val="00754CFC"/>
    <w:rsid w:val="00776042"/>
    <w:rsid w:val="007765A8"/>
    <w:rsid w:val="00782FE4"/>
    <w:rsid w:val="007A7954"/>
    <w:rsid w:val="007B2355"/>
    <w:rsid w:val="007B6B85"/>
    <w:rsid w:val="007B7638"/>
    <w:rsid w:val="007D6FB3"/>
    <w:rsid w:val="007F59AB"/>
    <w:rsid w:val="0080610C"/>
    <w:rsid w:val="00827774"/>
    <w:rsid w:val="00844E80"/>
    <w:rsid w:val="00857E76"/>
    <w:rsid w:val="008624FD"/>
    <w:rsid w:val="00864425"/>
    <w:rsid w:val="00877A49"/>
    <w:rsid w:val="00886661"/>
    <w:rsid w:val="00895177"/>
    <w:rsid w:val="008A5603"/>
    <w:rsid w:val="0093211A"/>
    <w:rsid w:val="00936313"/>
    <w:rsid w:val="00950370"/>
    <w:rsid w:val="00951033"/>
    <w:rsid w:val="00956636"/>
    <w:rsid w:val="0096401F"/>
    <w:rsid w:val="00982FC7"/>
    <w:rsid w:val="00994044"/>
    <w:rsid w:val="009C07D4"/>
    <w:rsid w:val="009C35B8"/>
    <w:rsid w:val="009C6F6C"/>
    <w:rsid w:val="009E0DDB"/>
    <w:rsid w:val="009E6B2E"/>
    <w:rsid w:val="00A356B2"/>
    <w:rsid w:val="00A514A4"/>
    <w:rsid w:val="00A53124"/>
    <w:rsid w:val="00A6546D"/>
    <w:rsid w:val="00A72578"/>
    <w:rsid w:val="00A84AC4"/>
    <w:rsid w:val="00A911E0"/>
    <w:rsid w:val="00AB5512"/>
    <w:rsid w:val="00AC0F78"/>
    <w:rsid w:val="00AC146A"/>
    <w:rsid w:val="00AD0272"/>
    <w:rsid w:val="00AD30F3"/>
    <w:rsid w:val="00AD3F45"/>
    <w:rsid w:val="00AD4A85"/>
    <w:rsid w:val="00AF4494"/>
    <w:rsid w:val="00B4221B"/>
    <w:rsid w:val="00B6169B"/>
    <w:rsid w:val="00BA02B3"/>
    <w:rsid w:val="00BC59FB"/>
    <w:rsid w:val="00C25172"/>
    <w:rsid w:val="00C27E1D"/>
    <w:rsid w:val="00CA6C88"/>
    <w:rsid w:val="00CB4B13"/>
    <w:rsid w:val="00CD33A5"/>
    <w:rsid w:val="00CD535B"/>
    <w:rsid w:val="00D01387"/>
    <w:rsid w:val="00D0399A"/>
    <w:rsid w:val="00D14B74"/>
    <w:rsid w:val="00D52CD2"/>
    <w:rsid w:val="00D90F07"/>
    <w:rsid w:val="00DC7AA9"/>
    <w:rsid w:val="00DD0EAE"/>
    <w:rsid w:val="00DD6C84"/>
    <w:rsid w:val="00DE077D"/>
    <w:rsid w:val="00E04973"/>
    <w:rsid w:val="00E0678D"/>
    <w:rsid w:val="00E15603"/>
    <w:rsid w:val="00E361C7"/>
    <w:rsid w:val="00E3757D"/>
    <w:rsid w:val="00E41EEB"/>
    <w:rsid w:val="00E51DBC"/>
    <w:rsid w:val="00E87B0E"/>
    <w:rsid w:val="00E928E3"/>
    <w:rsid w:val="00EA7FFB"/>
    <w:rsid w:val="00EC4755"/>
    <w:rsid w:val="00F26FA9"/>
    <w:rsid w:val="00F42EA8"/>
    <w:rsid w:val="00F6617F"/>
    <w:rsid w:val="00F75BA0"/>
    <w:rsid w:val="00FB6C42"/>
    <w:rsid w:val="00FC6581"/>
    <w:rsid w:val="00FF2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04AF145-0509-46D6-BF2F-A7A1278B8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B5512"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rsid w:val="00AB5512"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AB5512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sid w:val="00AB5512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customStyle="1" w:styleId="Tabelamrea1">
    <w:name w:val="Tabela – mreža1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mrea">
    <w:name w:val="Table Grid"/>
    <w:basedOn w:val="Navadnatabela"/>
    <w:uiPriority w:val="59"/>
    <w:rsid w:val="00A51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E375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1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CB1F83-8385-4BF7-84EF-60796A791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18</Words>
  <Characters>4669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7</cp:revision>
  <cp:lastPrinted>2016-07-21T10:22:00Z</cp:lastPrinted>
  <dcterms:created xsi:type="dcterms:W3CDTF">2016-10-06T14:28:00Z</dcterms:created>
  <dcterms:modified xsi:type="dcterms:W3CDTF">2018-03-29T08:23:00Z</dcterms:modified>
</cp:coreProperties>
</file>